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32F4" w14:textId="01785398" w:rsidR="00F83A06" w:rsidRPr="00A95772" w:rsidRDefault="00E75564" w:rsidP="00DD3D73">
      <w:pPr>
        <w:pStyle w:val="Body"/>
        <w:tabs>
          <w:tab w:val="left" w:pos="7200"/>
        </w:tabs>
        <w:spacing w:before="120" w:line="216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A95772">
        <w:rPr>
          <w:rFonts w:ascii="Times New Roman" w:hAnsi="Times New Roman" w:cs="Times New Roman"/>
          <w:b/>
          <w:bCs/>
          <w:sz w:val="32"/>
          <w:szCs w:val="32"/>
        </w:rPr>
        <w:t>Vikas PD Gawai</w:t>
      </w:r>
    </w:p>
    <w:p w14:paraId="3A3A7862" w14:textId="15CAA0F3" w:rsidR="00F83A06" w:rsidRPr="00A95772" w:rsidRDefault="00F65836" w:rsidP="00DD3D73">
      <w:pPr>
        <w:pStyle w:val="Body"/>
        <w:tabs>
          <w:tab w:val="left" w:pos="7200"/>
        </w:tabs>
        <w:spacing w:line="216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A95772">
        <w:rPr>
          <w:rFonts w:ascii="Times New Roman" w:hAnsi="Times New Roman" w:cs="Times New Roman"/>
          <w:sz w:val="18"/>
          <w:szCs w:val="18"/>
        </w:rPr>
        <w:t>E</w:t>
      </w:r>
      <w:r w:rsidR="00973EDF" w:rsidRPr="00A95772">
        <w:rPr>
          <w:rFonts w:ascii="Times New Roman" w:hAnsi="Times New Roman" w:cs="Times New Roman"/>
          <w:sz w:val="18"/>
          <w:szCs w:val="18"/>
        </w:rPr>
        <w:t>conomist</w:t>
      </w:r>
      <w:r w:rsidRPr="00A95772">
        <w:rPr>
          <w:rFonts w:ascii="Times New Roman" w:hAnsi="Times New Roman" w:cs="Times New Roman"/>
          <w:sz w:val="18"/>
          <w:szCs w:val="18"/>
        </w:rPr>
        <w:t>, P</w:t>
      </w:r>
      <w:r w:rsidR="00F62291" w:rsidRPr="00A95772">
        <w:rPr>
          <w:rFonts w:ascii="Times New Roman" w:hAnsi="Times New Roman" w:cs="Times New Roman"/>
          <w:sz w:val="18"/>
          <w:szCs w:val="18"/>
        </w:rPr>
        <w:t>h</w:t>
      </w:r>
      <w:r w:rsidRPr="00A95772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A95772">
        <w:rPr>
          <w:rFonts w:ascii="Times New Roman" w:hAnsi="Times New Roman" w:cs="Times New Roman"/>
          <w:sz w:val="18"/>
          <w:szCs w:val="18"/>
        </w:rPr>
        <w:t>Candidate</w:t>
      </w:r>
      <w:r w:rsidRPr="00A95772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A95772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A95772">
        <w:rPr>
          <w:rFonts w:ascii="Times New Roman" w:hAnsi="Times New Roman" w:cs="Times New Roman"/>
          <w:sz w:val="18"/>
          <w:szCs w:val="18"/>
        </w:rPr>
        <w:t>+1</w:t>
      </w:r>
      <w:r w:rsidR="003267F8">
        <w:rPr>
          <w:rFonts w:ascii="Times New Roman" w:hAnsi="Times New Roman" w:cs="Times New Roman"/>
          <w:sz w:val="18"/>
          <w:szCs w:val="18"/>
        </w:rPr>
        <w:t>-</w:t>
      </w:r>
      <w:r w:rsidR="00E02A8F" w:rsidRPr="00A95772">
        <w:rPr>
          <w:rFonts w:ascii="Times New Roman" w:hAnsi="Times New Roman" w:cs="Times New Roman"/>
          <w:sz w:val="18"/>
          <w:szCs w:val="18"/>
        </w:rPr>
        <w:t>608-</w:t>
      </w:r>
      <w:r w:rsidR="00E75564" w:rsidRPr="00A95772">
        <w:rPr>
          <w:rFonts w:ascii="Times New Roman" w:hAnsi="Times New Roman" w:cs="Times New Roman"/>
          <w:sz w:val="18"/>
          <w:szCs w:val="18"/>
        </w:rPr>
        <w:t>628</w:t>
      </w:r>
      <w:r w:rsidR="00E02A8F" w:rsidRPr="00A95772">
        <w:rPr>
          <w:rFonts w:ascii="Times New Roman" w:hAnsi="Times New Roman" w:cs="Times New Roman"/>
          <w:sz w:val="18"/>
          <w:szCs w:val="18"/>
        </w:rPr>
        <w:t>-</w:t>
      </w:r>
      <w:r w:rsidR="00E75564" w:rsidRPr="00A95772">
        <w:rPr>
          <w:rFonts w:ascii="Times New Roman" w:hAnsi="Times New Roman" w:cs="Times New Roman"/>
          <w:sz w:val="18"/>
          <w:szCs w:val="18"/>
        </w:rPr>
        <w:t>8674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A95772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A95772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A95772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A95772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A95772">
        <w:rPr>
          <w:rFonts w:ascii="Times New Roman" w:hAnsi="Times New Roman" w:cs="Times New Roman"/>
          <w:sz w:val="18"/>
          <w:szCs w:val="18"/>
        </w:rPr>
        <w:t>Madison</w:t>
      </w:r>
      <w:r w:rsidR="00224FB1">
        <w:rPr>
          <w:rFonts w:ascii="Times New Roman" w:hAnsi="Times New Roman" w:cs="Times New Roman"/>
          <w:sz w:val="18"/>
          <w:szCs w:val="18"/>
        </w:rPr>
        <w:t xml:space="preserve"> </w:t>
      </w:r>
      <w:r w:rsidR="00224FB1" w:rsidRPr="00A95772">
        <w:rPr>
          <w:rFonts w:ascii="Times New Roman" w:hAnsi="Times New Roman" w:cs="Times New Roman"/>
          <w:sz w:val="18"/>
          <w:szCs w:val="18"/>
        </w:rPr>
        <w:t xml:space="preserve"> •</w:t>
      </w:r>
      <w:r w:rsidR="00224FB1">
        <w:rPr>
          <w:rFonts w:ascii="Times New Roman" w:hAnsi="Times New Roman" w:cs="Times New Roman"/>
          <w:sz w:val="18"/>
          <w:szCs w:val="18"/>
        </w:rPr>
        <w:t xml:space="preserve"> Website: </w:t>
      </w:r>
      <w:hyperlink r:id="rId9" w:history="1">
        <w:r w:rsidR="004A31B0" w:rsidRPr="004A31B0">
          <w:rPr>
            <w:rStyle w:val="Hyperlink"/>
            <w:rFonts w:ascii="Times New Roman" w:hAnsi="Times New Roman" w:cs="Times New Roman"/>
            <w:sz w:val="18"/>
            <w:szCs w:val="18"/>
          </w:rPr>
          <w:t>https://vikasgawai.github.io/home/</w:t>
        </w:r>
      </w:hyperlink>
    </w:p>
    <w:p w14:paraId="702914DA" w14:textId="77777777" w:rsidR="00F83A06" w:rsidRPr="00A95772" w:rsidRDefault="00F83A06" w:rsidP="00DD3D73">
      <w:pPr>
        <w:pStyle w:val="Body"/>
        <w:pBdr>
          <w:top w:val="single" w:sz="4" w:space="0" w:color="000000"/>
        </w:pBdr>
        <w:jc w:val="both"/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A95772" w:rsidRDefault="009A3FD1" w:rsidP="00DD3D73">
      <w:pPr>
        <w:pStyle w:val="Body"/>
        <w:pBdr>
          <w:bottom w:val="single" w:sz="4" w:space="0" w:color="000000"/>
        </w:pBdr>
        <w:spacing w:before="160" w:line="216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A95772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A95772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6DA6F1FC" w:rsidR="00AD6E6E" w:rsidRPr="00A95772" w:rsidRDefault="00330D60" w:rsidP="00DD3D73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AD6E6E" w:rsidRPr="00A95772">
              <w:rPr>
                <w:rFonts w:ascii="Times New Roman" w:hAnsi="Times New Roman" w:cs="Times New Roman"/>
                <w:sz w:val="20"/>
                <w:szCs w:val="20"/>
              </w:rPr>
              <w:t>dvanced causal inference, observational data analysis, and applied econometrics tools such as difference-in-differences</w:t>
            </w:r>
            <w:r w:rsidR="00B744C2">
              <w:rPr>
                <w:rFonts w:ascii="Times New Roman" w:hAnsi="Times New Roman" w:cs="Times New Roman"/>
                <w:sz w:val="20"/>
                <w:szCs w:val="20"/>
              </w:rPr>
              <w:t xml:space="preserve"> (DID)</w:t>
            </w:r>
            <w:r w:rsidR="00AD6E6E" w:rsidRPr="00A95772">
              <w:rPr>
                <w:rFonts w:ascii="Times New Roman" w:hAnsi="Times New Roman" w:cs="Times New Roman"/>
                <w:sz w:val="20"/>
                <w:szCs w:val="20"/>
              </w:rPr>
              <w:t>, instrumental variables, and regression discontinuity designs.</w:t>
            </w:r>
          </w:p>
          <w:p w14:paraId="0D76F636" w14:textId="01C6346C" w:rsidR="001A0ABD" w:rsidRPr="00A95772" w:rsidRDefault="00A15552" w:rsidP="00DD3D73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atistical modeling, data exploration, wrangling, and scraping using advanced statistical </w:t>
            </w:r>
            <w:proofErr w:type="gramStart"/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10841698" w:rsidR="005D6320" w:rsidRPr="00A95772" w:rsidRDefault="00330D60" w:rsidP="00DD3D73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>resenting interdisciplinary research to academic and non-academic audiences, including</w:t>
            </w:r>
            <w:r w:rsidR="00FC53F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>economics, public policy, sociology, population health, Social Security Administration (SSA), consumer science</w:t>
            </w:r>
          </w:p>
          <w:p w14:paraId="42606F91" w14:textId="730B5669" w:rsidR="00B84A2C" w:rsidRPr="00A95772" w:rsidRDefault="00F16D7D" w:rsidP="00DD3D73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xperience in</w:t>
            </w:r>
            <w:r w:rsidR="00B84A2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fieldwork, interacting with stakeholders including state education department, government representatives, teachers, and school children</w:t>
            </w:r>
            <w:r w:rsidR="00E2376B" w:rsidRPr="00A95772">
              <w:rPr>
                <w:rFonts w:ascii="Times New Roman" w:hAnsi="Times New Roman" w:cs="Times New Roman"/>
                <w:sz w:val="20"/>
                <w:szCs w:val="20"/>
              </w:rPr>
              <w:t>; designed a field experiment to conduct a randomized control trial (RCT)</w:t>
            </w:r>
          </w:p>
          <w:p w14:paraId="5160F1EA" w14:textId="4BB25613" w:rsidR="009F3D45" w:rsidRPr="00A95772" w:rsidRDefault="00F10713" w:rsidP="00DD3D73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>iverse industry experience, including project management, business development, planning, and team leadership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4A213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(</w:t>
            </w:r>
            <w:r w:rsidR="00740ED1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lead</w:t>
            </w:r>
            <w:r w:rsidR="00DF09F9" w:rsidRPr="004A2136"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 xml:space="preserve"> a team of over 100 people)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bility to communicate effectively, manage clients, lead large teams, and maximize profits (32% on a project)</w:t>
            </w:r>
          </w:p>
          <w:p w14:paraId="05E665E3" w14:textId="7E73CB97" w:rsidR="00E2376B" w:rsidRPr="00A95772" w:rsidRDefault="00E2376B" w:rsidP="00DD3D73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cademic Conference Presentations: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Midwest</w:t>
            </w:r>
            <w:r w:rsidR="006C2C22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Economic Association (MEA)</w:t>
            </w:r>
            <w:r w:rsidR="00F97D2E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; 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>Global Health Symposium</w:t>
            </w:r>
            <w:r w:rsidR="00CE7CF1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6A569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74E03">
              <w:rPr>
                <w:rFonts w:ascii="Times New Roman" w:hAnsi="Times New Roman" w:cs="Times New Roman"/>
                <w:sz w:val="20"/>
                <w:szCs w:val="20"/>
              </w:rPr>
              <w:t xml:space="preserve">Southern Economic Association (SEA), 2023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; Association for Public Policy Analysis &amp; Management (APPAM)</w:t>
            </w:r>
            <w:r w:rsidR="00EB65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894D61">
              <w:rPr>
                <w:rFonts w:ascii="Times New Roman" w:hAnsi="Times New Roman" w:cs="Times New Roman"/>
                <w:sz w:val="20"/>
                <w:szCs w:val="20"/>
              </w:rPr>
              <w:t xml:space="preserve"> &amp; 2023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; Population Association of America (PAA), 2022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; Departmental seminars at the University of Wisconsin</w:t>
            </w:r>
            <w:r w:rsidR="0047556E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Madison (</w:t>
            </w:r>
            <w:r w:rsidR="00216D83">
              <w:rPr>
                <w:rFonts w:ascii="Times New Roman" w:hAnsi="Times New Roman" w:cs="Times New Roman"/>
                <w:sz w:val="20"/>
                <w:szCs w:val="20"/>
              </w:rPr>
              <w:t xml:space="preserve">over 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10AD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imes)</w:t>
            </w:r>
          </w:p>
        </w:tc>
        <w:tc>
          <w:tcPr>
            <w:tcW w:w="1468" w:type="dxa"/>
          </w:tcPr>
          <w:p w14:paraId="0205BD7E" w14:textId="77777777" w:rsidR="009A3FD1" w:rsidRPr="00A95772" w:rsidRDefault="009A3FD1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A95772" w:rsidRDefault="00B06F0B" w:rsidP="00DD3D73">
      <w:pPr>
        <w:pStyle w:val="Body"/>
        <w:pBdr>
          <w:bottom w:val="single" w:sz="4" w:space="0" w:color="000000"/>
        </w:pBdr>
        <w:spacing w:before="160" w:line="216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A95772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A95772" w:rsidRDefault="00FB6147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A95772">
              <w:rPr>
                <w:rFonts w:ascii="Times New Roman" w:hAnsi="Times New Roman" w:cs="Times New Roman"/>
              </w:rPr>
              <w:t xml:space="preserve">- 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A95772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5EC16CD1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558" w:type="dxa"/>
          </w:tcPr>
          <w:p w14:paraId="57A4C392" w14:textId="38BF10A8" w:rsidR="002D20A5" w:rsidRPr="00A95772" w:rsidRDefault="00FB6147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A95772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2CB52DBB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A95772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A95772">
              <w:rPr>
                <w:rFonts w:ascii="Times New Roman" w:hAnsi="Times New Roman" w:cs="Times New Roman"/>
                <w:sz w:val="20"/>
                <w:szCs w:val="20"/>
              </w:rPr>
              <w:t>, WI, USA</w:t>
            </w:r>
          </w:p>
          <w:p w14:paraId="6AD78EF1" w14:textId="5797E711" w:rsidR="002D20A5" w:rsidRPr="00A95772" w:rsidRDefault="00046984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Best </w:t>
            </w:r>
            <w:r w:rsidR="00301FE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aper </w:t>
            </w:r>
            <w:r w:rsidR="00C76CA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cholarship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A95772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A95772" w:rsidRDefault="00D24B89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A95772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A95772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A95772">
              <w:rPr>
                <w:rFonts w:ascii="Times New Roman" w:hAnsi="Times New Roman" w:cs="Times New Roman"/>
                <w:b/>
                <w:bCs/>
              </w:rPr>
              <w:t>)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A95772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A95772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A95772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A95772" w:rsidRDefault="002801F4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A95772" w:rsidRDefault="002801F4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A95772" w:rsidRDefault="00D26CFD" w:rsidP="00DD3D73">
      <w:pPr>
        <w:pStyle w:val="Body"/>
        <w:pBdr>
          <w:bottom w:val="single" w:sz="4" w:space="0" w:color="000000"/>
        </w:pBd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3F02C6F4" w:rsidR="00CE379E" w:rsidRPr="00A95772" w:rsidRDefault="00CE379E" w:rsidP="00DD3D73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A95772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</w:t>
      </w:r>
      <w:proofErr w:type="spellStart"/>
      <w:r w:rsidRPr="00A95772">
        <w:rPr>
          <w:rFonts w:ascii="Times New Roman" w:hAnsi="Times New Roman" w:cs="Times New Roman"/>
          <w:sz w:val="20"/>
          <w:szCs w:val="20"/>
        </w:rPr>
        <w:t>Git</w:t>
      </w:r>
      <w:r w:rsidR="00D0337E">
        <w:rPr>
          <w:rFonts w:ascii="Times New Roman" w:hAnsi="Times New Roman" w:cs="Times New Roman"/>
          <w:sz w:val="20"/>
          <w:szCs w:val="20"/>
        </w:rPr>
        <w:t>hub</w:t>
      </w:r>
      <w:proofErr w:type="spellEnd"/>
      <w:r w:rsidRPr="00A9577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95772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A95772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A95772" w:rsidRDefault="00CE379E" w:rsidP="00DD3D73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A95772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A95772">
        <w:rPr>
          <w:rFonts w:ascii="Times New Roman" w:hAnsi="Times New Roman" w:cs="Times New Roman"/>
          <w:sz w:val="20"/>
          <w:szCs w:val="20"/>
        </w:rPr>
        <w:t>visualization</w:t>
      </w:r>
      <w:r w:rsidRPr="00A95772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3DA8382C" w:rsidR="00D26CFD" w:rsidRPr="00A95772" w:rsidRDefault="00D26CFD" w:rsidP="00DD3D73">
      <w:pPr>
        <w:pStyle w:val="Body"/>
        <w:spacing w:line="21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894D960" w14:textId="3D8008F8" w:rsidR="0008452C" w:rsidRPr="00A95772" w:rsidRDefault="00BE303D" w:rsidP="00DD3D73">
      <w:pPr>
        <w:pStyle w:val="Body"/>
        <w:pBdr>
          <w:bottom w:val="single" w:sz="4" w:space="0" w:color="000000"/>
        </w:pBdr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4EE8B4F9" w:rsidR="0008452C" w:rsidRPr="00A95772" w:rsidRDefault="003F3261" w:rsidP="00DD3D73">
      <w:pPr>
        <w:pStyle w:val="Body"/>
        <w:spacing w:before="60" w:line="21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conomics of </w:t>
      </w:r>
      <w:r w:rsidR="00F84C9D" w:rsidRPr="00A95772">
        <w:rPr>
          <w:rFonts w:ascii="Times New Roman" w:hAnsi="Times New Roman" w:cs="Times New Roman"/>
          <w:sz w:val="20"/>
          <w:szCs w:val="20"/>
        </w:rPr>
        <w:t xml:space="preserve">Health, Aging, </w:t>
      </w:r>
      <w:r w:rsidR="00573ABC" w:rsidRPr="00A95772">
        <w:rPr>
          <w:rFonts w:ascii="Times New Roman" w:hAnsi="Times New Roman" w:cs="Times New Roman"/>
          <w:sz w:val="20"/>
          <w:szCs w:val="20"/>
        </w:rPr>
        <w:t xml:space="preserve">Health Disparity, </w:t>
      </w:r>
      <w:r>
        <w:rPr>
          <w:rFonts w:ascii="Times New Roman" w:hAnsi="Times New Roman" w:cs="Times New Roman"/>
          <w:sz w:val="20"/>
          <w:szCs w:val="20"/>
        </w:rPr>
        <w:t xml:space="preserve">Public Policy, 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 w:rsidRPr="00A95772">
        <w:rPr>
          <w:rFonts w:ascii="Times New Roman" w:hAnsi="Times New Roman" w:cs="Times New Roman"/>
          <w:sz w:val="20"/>
          <w:szCs w:val="20"/>
        </w:rPr>
        <w:t>Inequality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="00F84C9D" w:rsidRPr="00A95772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A95772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A95772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A95772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A95772" w:rsidRDefault="00B06F0B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A95772" w14:paraId="3C70B367" w14:textId="77777777" w:rsidTr="003B421D">
        <w:tc>
          <w:tcPr>
            <w:tcW w:w="10260" w:type="dxa"/>
          </w:tcPr>
          <w:p w14:paraId="3DFA55BB" w14:textId="29D7EC6A" w:rsidR="00F627D1" w:rsidRPr="001A5297" w:rsidRDefault="00F53BBA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  <w:r w:rsidR="005C780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</w:t>
            </w:r>
            <w:r w:rsidR="005C7805" w:rsidRPr="00A95772">
              <w:rPr>
                <w:rFonts w:ascii="Times New Roman" w:hAnsi="Times New Roman" w:cs="Times New Roman"/>
                <w:sz w:val="20"/>
                <w:szCs w:val="20"/>
              </w:rPr>
              <w:t>September 2018- Present</w:t>
            </w:r>
            <w:r w:rsidR="005C780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)</w:t>
            </w:r>
            <w:r w:rsidR="005C780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</w:r>
          </w:p>
          <w:p w14:paraId="64B9202B" w14:textId="1B5282B7" w:rsidR="00A266DF" w:rsidRDefault="00DF504F" w:rsidP="00DD3D73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right="-194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F40D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es High-Speed Internet (Broadband) Affect the Mental Health of Older Adults?</w:t>
            </w:r>
            <w:r w:rsidR="000314B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Job Market Paper)</w:t>
            </w:r>
          </w:p>
          <w:p w14:paraId="2C356EA2" w14:textId="77777777" w:rsidR="00851D00" w:rsidRDefault="00851D00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2253808" w14:textId="49E28A67" w:rsidR="00EE4E96" w:rsidRPr="00EA5A0B" w:rsidRDefault="00E96A13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0B2F33">
              <w:rPr>
                <w:rFonts w:ascii="Times New Roman" w:hAnsi="Times New Roman" w:cs="Times New Roman"/>
                <w:sz w:val="20"/>
                <w:szCs w:val="20"/>
              </w:rPr>
              <w:t xml:space="preserve">ole-authored </w:t>
            </w:r>
            <w:r w:rsidR="000613E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aper estimating the </w:t>
            </w:r>
            <w:r w:rsidR="00F516A4">
              <w:rPr>
                <w:rFonts w:ascii="Times New Roman" w:hAnsi="Times New Roman" w:cs="Times New Roman"/>
                <w:sz w:val="20"/>
                <w:szCs w:val="20"/>
              </w:rPr>
              <w:t>causal effect</w:t>
            </w:r>
            <w:r w:rsidR="000F3129">
              <w:rPr>
                <w:rFonts w:ascii="Times New Roman" w:hAnsi="Times New Roman" w:cs="Times New Roman"/>
                <w:sz w:val="20"/>
                <w:szCs w:val="20"/>
              </w:rPr>
              <w:t xml:space="preserve"> of broadband expansion on older adults’ mental </w:t>
            </w:r>
            <w:proofErr w:type="gramStart"/>
            <w:r w:rsidR="000F3129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r w:rsidR="00EA5A0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033997A0" w14:textId="309A2BD4" w:rsidR="00EA5A0B" w:rsidRDefault="009167B5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e restricted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individual panel data</w:t>
            </w:r>
            <w:r w:rsidR="00D44826">
              <w:rPr>
                <w:rFonts w:ascii="Times New Roman" w:hAnsi="Times New Roman" w:cs="Times New Roman"/>
                <w:sz w:val="20"/>
                <w:szCs w:val="20"/>
              </w:rPr>
              <w:t xml:space="preserve"> (Health and Retirement Study (HRS))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 xml:space="preserve"> and recent advances in DID methods for </w:t>
            </w:r>
            <w:r w:rsidR="002760D3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0E50A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stagger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rollouts 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  <w:r w:rsidR="00301862">
              <w:rPr>
                <w:rFonts w:ascii="Times New Roman" w:hAnsi="Times New Roman" w:cs="Times New Roman"/>
                <w:sz w:val="20"/>
                <w:szCs w:val="20"/>
              </w:rPr>
              <w:t xml:space="preserve"> with dynamic treatment </w:t>
            </w:r>
            <w:proofErr w:type="gramStart"/>
            <w:r w:rsidR="00301862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r w:rsidR="00B8680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78EFBED2" w14:textId="245732CC" w:rsidR="004717EB" w:rsidRDefault="008E35D8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4717EB">
              <w:rPr>
                <w:rFonts w:ascii="Times New Roman" w:hAnsi="Times New Roman" w:cs="Times New Roman"/>
                <w:sz w:val="20"/>
                <w:szCs w:val="20"/>
              </w:rPr>
              <w:t xml:space="preserve">ig data of broadband at the census block level (&gt; 8 million) and then collapse it at the Census Tract </w:t>
            </w:r>
            <w:proofErr w:type="gramStart"/>
            <w:r w:rsidR="004717EB"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  <w:r w:rsidR="00CD55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AB09242" w14:textId="55F7790F" w:rsidR="00F66F3D" w:rsidRDefault="00866D7A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ver 47,000 individual-year-level observations were observed </w:t>
            </w:r>
            <w:r w:rsidR="00F66F3D">
              <w:rPr>
                <w:rFonts w:ascii="Times New Roman" w:hAnsi="Times New Roman" w:cs="Times New Roman"/>
                <w:sz w:val="20"/>
                <w:szCs w:val="20"/>
              </w:rPr>
              <w:t>for the period of 2010-18.</w:t>
            </w:r>
          </w:p>
          <w:p w14:paraId="098E1A91" w14:textId="6BB2F226" w:rsidR="00FF0A4B" w:rsidRDefault="00FF0A4B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ding </w:t>
            </w:r>
            <w:r w:rsidR="00D17E09">
              <w:rPr>
                <w:rFonts w:ascii="Times New Roman" w:hAnsi="Times New Roman" w:cs="Times New Roman"/>
                <w:sz w:val="20"/>
                <w:szCs w:val="20"/>
              </w:rPr>
              <w:t>is mostly do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 Stata with over </w:t>
            </w:r>
            <w:r w:rsidR="00CB106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F55D1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0 lines of </w:t>
            </w:r>
            <w:r w:rsidR="00CB106D">
              <w:rPr>
                <w:rFonts w:ascii="Times New Roman" w:hAnsi="Times New Roman" w:cs="Times New Roman"/>
                <w:sz w:val="20"/>
                <w:szCs w:val="20"/>
              </w:rPr>
              <w:t>code</w:t>
            </w:r>
            <w:r w:rsidR="00BC0A9A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C36E33">
              <w:rPr>
                <w:rFonts w:ascii="Times New Roman" w:hAnsi="Times New Roman" w:cs="Times New Roman"/>
                <w:sz w:val="20"/>
                <w:szCs w:val="20"/>
              </w:rPr>
              <w:t xml:space="preserve">worked in the restricted data enclave of </w:t>
            </w:r>
            <w:proofErr w:type="gramStart"/>
            <w:r w:rsidR="00C36E33">
              <w:rPr>
                <w:rFonts w:ascii="Times New Roman" w:hAnsi="Times New Roman" w:cs="Times New Roman"/>
                <w:sz w:val="20"/>
                <w:szCs w:val="20"/>
              </w:rPr>
              <w:t>HRS</w:t>
            </w:r>
            <w:proofErr w:type="gramEnd"/>
          </w:p>
          <w:p w14:paraId="42AE02E8" w14:textId="5EDDFA88" w:rsidR="00386EF5" w:rsidRDefault="00D2540D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1A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ults</w:t>
            </w:r>
            <w:r w:rsidR="0037420C" w:rsidRPr="00C01AC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7420C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roadband rollout significantly reduces depression symptoms by 5.</w:t>
            </w:r>
            <w:r w:rsidR="00386EF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% among older</w:t>
            </w:r>
            <w:r w:rsidR="007A73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6EF5" w:rsidRPr="007A7398">
              <w:rPr>
                <w:rFonts w:ascii="Times New Roman" w:hAnsi="Times New Roman" w:cs="Times New Roman"/>
                <w:sz w:val="20"/>
                <w:szCs w:val="20"/>
              </w:rPr>
              <w:t>adults</w:t>
            </w:r>
            <w:r w:rsidR="004632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1D679D">
              <w:rPr>
                <w:rFonts w:ascii="Times New Roman" w:hAnsi="Times New Roman" w:cs="Times New Roman"/>
                <w:sz w:val="20"/>
                <w:szCs w:val="20"/>
              </w:rPr>
              <w:t xml:space="preserve"> comparable with other major life events like job loss, recession, </w:t>
            </w:r>
            <w:r w:rsidR="004E50DB"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="001D679D">
              <w:rPr>
                <w:rFonts w:ascii="Times New Roman" w:hAnsi="Times New Roman" w:cs="Times New Roman"/>
                <w:sz w:val="20"/>
                <w:szCs w:val="20"/>
              </w:rPr>
              <w:t>loss of a spouse</w:t>
            </w:r>
            <w:r w:rsidR="004E50DB">
              <w:rPr>
                <w:rFonts w:ascii="Times New Roman" w:hAnsi="Times New Roman" w:cs="Times New Roman"/>
                <w:sz w:val="20"/>
                <w:szCs w:val="20"/>
              </w:rPr>
              <w:t>; a</w:t>
            </w:r>
            <w:r w:rsidR="004E50DB" w:rsidRPr="004E50DB">
              <w:rPr>
                <w:rFonts w:ascii="Times New Roman" w:hAnsi="Times New Roman" w:cs="Times New Roman"/>
                <w:sz w:val="20"/>
                <w:szCs w:val="20"/>
              </w:rPr>
              <w:t xml:space="preserve"> back-of-the-envelope calculation suggests</w:t>
            </w:r>
            <w:r w:rsidR="004E50DB">
              <w:rPr>
                <w:rFonts w:ascii="Times New Roman" w:hAnsi="Times New Roman" w:cs="Times New Roman"/>
                <w:sz w:val="20"/>
                <w:szCs w:val="20"/>
              </w:rPr>
              <w:t xml:space="preserve"> broadband has the potential to </w:t>
            </w:r>
            <w:r w:rsidR="004E50DB" w:rsidRPr="004E50DB">
              <w:rPr>
                <w:rFonts w:ascii="Times New Roman" w:hAnsi="Times New Roman" w:cs="Times New Roman"/>
                <w:sz w:val="20"/>
                <w:szCs w:val="20"/>
              </w:rPr>
              <w:t>reduc</w:t>
            </w:r>
            <w:r w:rsidR="004E50DB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4E50DB" w:rsidRPr="004E50D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E50DB">
              <w:rPr>
                <w:rFonts w:ascii="Times New Roman" w:hAnsi="Times New Roman" w:cs="Times New Roman"/>
                <w:sz w:val="20"/>
                <w:szCs w:val="20"/>
              </w:rPr>
              <w:t xml:space="preserve">a cost </w:t>
            </w:r>
            <w:r w:rsidR="004E50DB" w:rsidRPr="004E50DB">
              <w:rPr>
                <w:rFonts w:ascii="Times New Roman" w:hAnsi="Times New Roman" w:cs="Times New Roman"/>
                <w:sz w:val="20"/>
                <w:szCs w:val="20"/>
              </w:rPr>
              <w:t>of over $5 Billion due to severe depression and social isolation.</w:t>
            </w:r>
          </w:p>
          <w:p w14:paraId="5D5DDDAB" w14:textId="3A8D3A4C" w:rsidR="00D2540D" w:rsidRDefault="00C01ACC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7578BF">
              <w:rPr>
                <w:rFonts w:ascii="Times New Roman" w:hAnsi="Times New Roman" w:cs="Times New Roman"/>
                <w:sz w:val="20"/>
                <w:szCs w:val="20"/>
              </w:rPr>
              <w:t xml:space="preserve">xplored 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>novel</w:t>
            </w:r>
            <w:r w:rsidR="007578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mechanisms</w:t>
            </w:r>
            <w:r w:rsidR="007578BF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0B2C3B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="007578BF" w:rsidRPr="007578BF">
              <w:rPr>
                <w:rFonts w:ascii="Times New Roman" w:hAnsi="Times New Roman" w:cs="Times New Roman"/>
                <w:sz w:val="20"/>
                <w:szCs w:val="20"/>
              </w:rPr>
              <w:t>increase in social connectedness and a decline in social isolation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gramStart"/>
            <w:r w:rsidR="0018334C">
              <w:rPr>
                <w:rFonts w:ascii="Times New Roman" w:hAnsi="Times New Roman" w:cs="Times New Roman"/>
                <w:sz w:val="20"/>
                <w:szCs w:val="20"/>
              </w:rPr>
              <w:t>loneliness</w:t>
            </w:r>
            <w:proofErr w:type="gramEnd"/>
          </w:p>
          <w:p w14:paraId="5D3AC0EC" w14:textId="73F76B71" w:rsidR="00654BB8" w:rsidRDefault="00654BB8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41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icy Implications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54BB8">
              <w:rPr>
                <w:rFonts w:ascii="Times New Roman" w:hAnsi="Times New Roman" w:cs="Times New Roman"/>
                <w:sz w:val="20"/>
                <w:szCs w:val="20"/>
              </w:rPr>
              <w:t>Estimates from this paper are crucial for policymakers since there have been recent massive government investments of over $65 billion to expand broadband.</w:t>
            </w:r>
          </w:p>
          <w:p w14:paraId="7BEC173A" w14:textId="7934A54C" w:rsidR="00960651" w:rsidRDefault="00960651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Presentation at the top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32063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- SEA, MEA, APPA</w:t>
            </w:r>
            <w:r w:rsidR="004D07B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E100BB">
              <w:rPr>
                <w:rFonts w:ascii="Times New Roman" w:hAnsi="Times New Roman" w:cs="Times New Roman"/>
                <w:sz w:val="20"/>
                <w:szCs w:val="20"/>
              </w:rPr>
              <w:t>, American University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158D2DB" w14:textId="031FCD3F" w:rsidR="00A77E79" w:rsidRPr="00960651" w:rsidRDefault="00A77E79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412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pular Media Highligh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row Magazin</w:t>
              </w:r>
              <w:r w:rsidR="001F3C0C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e</w:t>
              </w:r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Cover Story</w:t>
              </w:r>
            </w:hyperlink>
          </w:p>
          <w:p w14:paraId="06A77EE4" w14:textId="77777777" w:rsidR="00EE4E96" w:rsidRDefault="00EE4E96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F347D4F" w14:textId="55D39533" w:rsidR="00434CEB" w:rsidRPr="00D3209C" w:rsidRDefault="00434CEB" w:rsidP="00434CEB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Adults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</w:t>
            </w:r>
            <w:r w:rsidR="002E1B62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Lauren Schmitz</w:t>
            </w:r>
            <w:r w:rsidR="002E1B6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</w:t>
            </w:r>
            <w:r w:rsidR="002E1B62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Valentina Duque, </w:t>
            </w:r>
            <w:proofErr w:type="spellStart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</w:t>
            </w:r>
            <w:r w:rsidR="002E1B6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Hunter Green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</w:p>
          <w:p w14:paraId="7BB820CE" w14:textId="77777777" w:rsidR="00434CEB" w:rsidRPr="00A95772" w:rsidRDefault="00434CEB" w:rsidP="00434CE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1CF6842" w14:textId="04FAD8EA" w:rsidR="00434CEB" w:rsidRPr="007415E1" w:rsidRDefault="00BB41F6" w:rsidP="00434CEB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434CE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rst author; </w:t>
            </w:r>
            <w:r w:rsidR="00FC1F4A">
              <w:rPr>
                <w:rFonts w:ascii="Times New Roman" w:hAnsi="Times New Roman" w:cs="Times New Roman"/>
                <w:sz w:val="20"/>
                <w:szCs w:val="20"/>
              </w:rPr>
              <w:t xml:space="preserve">we </w:t>
            </w:r>
            <w:r w:rsidR="00434CEB" w:rsidRPr="00A95772">
              <w:rPr>
                <w:rFonts w:ascii="Times New Roman" w:hAnsi="Times New Roman" w:cs="Times New Roman"/>
                <w:sz w:val="20"/>
                <w:szCs w:val="20"/>
              </w:rPr>
              <w:t>estimate the causal effect of an increase in agriculture productivity in early life on later-life cognition using the potentially largest aging data in the world (over 70,000 respondents</w:t>
            </w:r>
            <w:proofErr w:type="gramStart"/>
            <w:r w:rsidR="00434CEB" w:rsidRPr="00A95772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15E20EA1" w14:textId="14FAFAC0" w:rsidR="007415E1" w:rsidRDefault="007415E1" w:rsidP="007415E1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ding is mostly done in Stata with ove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6968B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00 lines of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ode;</w:t>
            </w:r>
            <w:proofErr w:type="gramEnd"/>
          </w:p>
          <w:p w14:paraId="08D60748" w14:textId="77777777" w:rsidR="007415E1" w:rsidRPr="00A95772" w:rsidRDefault="007415E1" w:rsidP="00434CEB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CDF9BB1" w14:textId="77777777" w:rsidR="00434CEB" w:rsidRPr="00A95772" w:rsidRDefault="00434CEB" w:rsidP="00434CEB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rosswalked</w:t>
            </w:r>
            <w:proofErr w:type="spellEnd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(on about 300 districts) with the contemporary health and education data (of over 600 districts</w:t>
            </w:r>
            <w:proofErr w:type="gram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5964CED5" w14:textId="77777777" w:rsidR="00434CEB" w:rsidRPr="00A95772" w:rsidRDefault="00434CEB" w:rsidP="00434CEB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Used various applied econometrics tools and produced geospatial maps and visualization that show the spatial and temporal variation in agricultural </w:t>
            </w:r>
            <w:proofErr w:type="gram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oductivity;</w:t>
            </w:r>
            <w:proofErr w:type="gramEnd"/>
          </w:p>
          <w:p w14:paraId="0B5FB30C" w14:textId="77777777" w:rsidR="00434CEB" w:rsidRPr="00A95772" w:rsidRDefault="00434CEB" w:rsidP="00434CEB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esentation at the top conference -</w:t>
            </w:r>
            <w:r w:rsidRPr="00A95772">
              <w:rPr>
                <w:rFonts w:ascii="Times New Roman" w:hAnsi="Times New Roman" w:cs="Times New Roman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PPAM.</w:t>
            </w:r>
          </w:p>
          <w:p w14:paraId="5245EA25" w14:textId="77777777" w:rsidR="00434CEB" w:rsidRPr="006F40DE" w:rsidRDefault="00434CEB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AFA3BDD" w14:textId="1C245910" w:rsidR="009D210F" w:rsidRPr="00D3209C" w:rsidRDefault="009D210F" w:rsidP="00DD3D73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A9577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  <w:r w:rsidR="00E2615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26150" w:rsidRPr="00A43BD5">
              <w:rPr>
                <w:rFonts w:ascii="Times New Roman" w:hAnsi="Times New Roman" w:cs="Times New Roman"/>
                <w:b/>
                <w:bCs/>
                <w:i/>
                <w:iCs/>
              </w:rPr>
              <w:t>(</w:t>
            </w:r>
            <w:r w:rsidR="00EF5560" w:rsidRPr="00A43BD5">
              <w:rPr>
                <w:rFonts w:ascii="Times New Roman" w:hAnsi="Times New Roman" w:cs="Times New Roman"/>
                <w:b/>
                <w:bCs/>
                <w:i/>
                <w:iCs/>
              </w:rPr>
              <w:t>revise and resubmit</w:t>
            </w:r>
            <w:r w:rsidR="00E26150" w:rsidRPr="00A43BD5">
              <w:rPr>
                <w:rFonts w:ascii="Times New Roman" w:hAnsi="Times New Roman" w:cs="Times New Roman"/>
                <w:b/>
                <w:bCs/>
                <w:i/>
                <w:iCs/>
              </w:rPr>
              <w:t>)</w:t>
            </w:r>
          </w:p>
          <w:p w14:paraId="0EF07F41" w14:textId="77777777" w:rsidR="00D3209C" w:rsidRPr="00A95772" w:rsidRDefault="00D3209C" w:rsidP="00DD3D73">
            <w:pPr>
              <w:pStyle w:val="Body"/>
              <w:spacing w:line="228" w:lineRule="auto"/>
              <w:ind w:left="720" w:right="-19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A2EE2D" w14:textId="33654D46" w:rsidR="002E0702" w:rsidRPr="00A95772" w:rsidRDefault="00E43C51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0% contributed to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nalysis of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aper </w:t>
            </w:r>
            <w:r w:rsidR="00817C61">
              <w:rPr>
                <w:rFonts w:ascii="Times New Roman" w:hAnsi="Times New Roman" w:cs="Times New Roman"/>
                <w:sz w:val="20"/>
                <w:szCs w:val="20"/>
              </w:rPr>
              <w:t xml:space="preserve">(about 50% to the writing)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A95772" w:rsidRDefault="00B500F9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A95772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E2F2543" w14:textId="1EC723E0" w:rsidR="00275F87" w:rsidRDefault="00B500F9" w:rsidP="00275F87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xists</w:t>
            </w:r>
            <w:r w:rsidR="0041660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94CC3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="00494CC3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points</w:t>
            </w:r>
            <w:r w:rsidR="00AD398C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r w:rsidR="0040160B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FC17C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FC17C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1D6B1197" w14:textId="53E9FF1E" w:rsidR="00A25D78" w:rsidRPr="00A25D78" w:rsidRDefault="00A25D78" w:rsidP="00A25D7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ding is mostly done in Stata with over </w:t>
            </w:r>
            <w:r w:rsidR="00B80AE9">
              <w:rPr>
                <w:rFonts w:ascii="Times New Roman" w:hAnsi="Times New Roman" w:cs="Times New Roman"/>
                <w:sz w:val="20"/>
                <w:szCs w:val="20"/>
              </w:rPr>
              <w:t>180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lines of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ode;</w:t>
            </w:r>
            <w:proofErr w:type="gramEnd"/>
          </w:p>
          <w:p w14:paraId="51239237" w14:textId="54555FD3" w:rsidR="00C4551E" w:rsidRPr="00505727" w:rsidRDefault="0005520E" w:rsidP="00505727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40160B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top</w:t>
            </w:r>
            <w:r w:rsidR="00EA3D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D64F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27808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40160B">
              <w:rPr>
                <w:rFonts w:ascii="Times New Roman" w:hAnsi="Times New Roman" w:cs="Times New Roman"/>
                <w:sz w:val="20"/>
                <w:szCs w:val="20"/>
              </w:rPr>
              <w:t>AAEA</w:t>
            </w:r>
            <w:r w:rsidR="006839B5"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BED9832" w14:textId="781F71A5" w:rsidR="0018756B" w:rsidRPr="00A95772" w:rsidRDefault="0018756B" w:rsidP="00DD3D73">
            <w:pPr>
              <w:pStyle w:val="Body"/>
              <w:spacing w:line="228" w:lineRule="auto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375144BB" w:rsidR="006E1280" w:rsidRPr="00B17E28" w:rsidRDefault="0018756B" w:rsidP="00DD3D73">
            <w:pPr>
              <w:pStyle w:val="Body"/>
              <w:numPr>
                <w:ilvl w:val="0"/>
                <w:numId w:val="16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56E97" w:rsidRPr="00DA228B">
              <w:rPr>
                <w:rFonts w:ascii="Times New Roman" w:hAnsi="Times New Roman" w:cs="Times New Roman"/>
                <w:b/>
                <w:bCs/>
                <w:i/>
                <w:iCs/>
              </w:rPr>
              <w:t>(revise and resubmit)</w:t>
            </w:r>
            <w:r w:rsidR="00956E97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0D569144" w14:textId="77777777" w:rsidR="00B17E28" w:rsidRPr="00A95772" w:rsidRDefault="00B17E28" w:rsidP="00B17E28">
            <w:pPr>
              <w:pStyle w:val="Body"/>
              <w:spacing w:line="228" w:lineRule="auto"/>
              <w:ind w:left="7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A0864C" w14:textId="345F3890" w:rsidR="00921790" w:rsidRPr="00A95772" w:rsidRDefault="00921790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A95772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A95772" w:rsidRDefault="008925B5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5513694C" w:rsidR="008E57C7" w:rsidRPr="00A95772" w:rsidRDefault="001A5FF3" w:rsidP="006E563D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roduced geospatial maps and </w:t>
            </w:r>
            <w:proofErr w:type="gram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visualization</w:t>
            </w:r>
            <w:proofErr w:type="gramEnd"/>
          </w:p>
          <w:p w14:paraId="2477553A" w14:textId="77777777" w:rsidR="00073BBE" w:rsidRPr="00A95772" w:rsidRDefault="00073BBE" w:rsidP="00DD3D73">
            <w:pPr>
              <w:pStyle w:val="Body"/>
              <w:spacing w:line="228" w:lineRule="auto"/>
              <w:jc w:val="both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5147FFFC" w:rsidR="008E57C7" w:rsidRPr="00A95772" w:rsidRDefault="008E57C7" w:rsidP="00DD3D73">
            <w:pPr>
              <w:pStyle w:val="Body"/>
              <w:numPr>
                <w:ilvl w:val="0"/>
                <w:numId w:val="16"/>
              </w:numPr>
              <w:spacing w:line="228" w:lineRule="auto"/>
              <w:jc w:val="both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es giving bicycles to grade-9 girls motivate grade-6 girls to continue </w:t>
            </w:r>
            <w:proofErr w:type="gramStart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(Best </w:t>
            </w:r>
            <w:r w:rsidR="00730568"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Paper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ward scholarship during Masters of Economics)</w:t>
            </w:r>
          </w:p>
          <w:p w14:paraId="2EF68C5F" w14:textId="50E5C29F" w:rsidR="00C95616" w:rsidRPr="00A95772" w:rsidRDefault="002112E5" w:rsidP="00DD3D73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None"/>
                <w:rFonts w:ascii="Times New Roman" w:hAnsi="Times New Roman" w:cs="Times New Roman"/>
              </w:rPr>
              <w:t>U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</w:p>
          <w:p w14:paraId="52FAD068" w14:textId="52E6F6A3" w:rsidR="008E57C7" w:rsidRPr="00A95772" w:rsidRDefault="00865569" w:rsidP="00DD3D73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A95772" w:rsidRDefault="001B2F06" w:rsidP="00DD3D73">
            <w:pPr>
              <w:pStyle w:val="Body"/>
              <w:spacing w:before="60" w:line="228" w:lineRule="auto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A95772" w:rsidRDefault="006C0758" w:rsidP="00DD3D73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A95772" w:rsidRDefault="008558D4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A95772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A95772" w:rsidRDefault="00F3507F" w:rsidP="00DD3D73">
            <w:pPr>
              <w:pStyle w:val="Body"/>
              <w:numPr>
                <w:ilvl w:val="0"/>
                <w:numId w:val="12"/>
              </w:numPr>
              <w:spacing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A95772">
              <w:rPr>
                <w:rFonts w:ascii="Times New Roman" w:hAnsi="Times New Roman" w:cs="Times New Roman"/>
              </w:rPr>
              <w:t>us</w:t>
            </w:r>
            <w:r w:rsidR="0057071E" w:rsidRPr="00A95772">
              <w:rPr>
                <w:rFonts w:ascii="Times New Roman" w:hAnsi="Times New Roman" w:cs="Times New Roman"/>
              </w:rPr>
              <w:t>es</w:t>
            </w:r>
            <w:r w:rsidR="00B91B3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29626E25" w:rsidR="002D20A5" w:rsidRPr="00A95772" w:rsidRDefault="002D20A5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421D" w:rsidRPr="00A95772" w14:paraId="561C0C69" w14:textId="77777777" w:rsidTr="003B421D">
        <w:tc>
          <w:tcPr>
            <w:tcW w:w="10260" w:type="dxa"/>
          </w:tcPr>
          <w:p w14:paraId="5F14F1A9" w14:textId="77777777" w:rsidR="008A28C1" w:rsidRPr="00A95772" w:rsidRDefault="008A28C1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A95772" w:rsidRDefault="0094268C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A95772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A95772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A95772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A95772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2B5C36C7" w:rsidR="0094268C" w:rsidRPr="00A95772" w:rsidRDefault="005C4842" w:rsidP="00DD3D73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A95772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over 100 manpower</w:t>
            </w:r>
            <w:r w:rsidR="00C42DD9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engineers, supervisors, and workers</w:t>
            </w:r>
            <w:r w:rsidR="006C55F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A95772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A95772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A95772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A95772" w:rsidRDefault="008A28C1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A95772" w:rsidRDefault="00407D9F" w:rsidP="00DD3D7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166FABE5" w14:textId="77777777" w:rsidR="00B443DD" w:rsidRDefault="00B443DD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</w:p>
    <w:p w14:paraId="2A772D29" w14:textId="3D202D1E" w:rsidR="00F83A06" w:rsidRPr="00A95772" w:rsidRDefault="00431CD2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SELECTED </w:t>
      </w:r>
      <w:r w:rsidR="0094268C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6F74FE7F" w:rsidR="007C00AE" w:rsidRPr="00A95772" w:rsidRDefault="008F097D" w:rsidP="00DD3D73">
      <w:pPr>
        <w:pStyle w:val="Body"/>
        <w:spacing w:before="60" w:line="228" w:lineRule="auto"/>
        <w:jc w:val="both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B09EA">
        <w:rPr>
          <w:rStyle w:val="None"/>
          <w:rFonts w:ascii="Times New Roman" w:hAnsi="Times New Roman" w:cs="Times New Roman"/>
          <w:b/>
          <w:bCs/>
          <w:sz w:val="20"/>
          <w:szCs w:val="20"/>
        </w:rPr>
        <w:t>Social Security</w:t>
      </w:r>
      <w:r w:rsidR="00A9235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BB09EA">
        <w:rPr>
          <w:rStyle w:val="None"/>
          <w:rFonts w:ascii="Times New Roman" w:hAnsi="Times New Roman" w:cs="Times New Roman"/>
          <w:b/>
          <w:bCs/>
          <w:sz w:val="20"/>
          <w:szCs w:val="20"/>
        </w:rPr>
        <w:t>Social Security Administration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A95772" w:rsidRDefault="007E32F1" w:rsidP="00DD3D73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A95772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A95772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A95772" w:rsidRDefault="007C00AE" w:rsidP="00DD3D73">
      <w:pPr>
        <w:pStyle w:val="Body"/>
        <w:spacing w:before="60" w:line="228" w:lineRule="auto"/>
        <w:jc w:val="both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A95772" w:rsidRDefault="00AD54B3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23</w:t>
      </w:r>
    </w:p>
    <w:p w14:paraId="5B2811A5" w14:textId="6AD038EF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Deborah and David Penn Fund - Research Presentation Award- $500</w:t>
      </w:r>
      <w:r w:rsidR="006D5884">
        <w:rPr>
          <w:i/>
          <w:iCs/>
          <w:sz w:val="22"/>
          <w:szCs w:val="22"/>
        </w:rPr>
        <w:t>, $1000</w:t>
      </w:r>
      <w:r w:rsidRPr="00A95772">
        <w:rPr>
          <w:i/>
          <w:iCs/>
          <w:sz w:val="22"/>
          <w:szCs w:val="22"/>
        </w:rPr>
        <w:t xml:space="preserve">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6D5884">
        <w:rPr>
          <w:i/>
          <w:iCs/>
          <w:sz w:val="22"/>
          <w:szCs w:val="22"/>
        </w:rPr>
        <w:t>-23</w:t>
      </w:r>
    </w:p>
    <w:p w14:paraId="60D3402D" w14:textId="685182F3" w:rsidR="001756E5" w:rsidRDefault="001756E5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102293">
        <w:rPr>
          <w:i/>
          <w:iCs/>
          <w:sz w:val="22"/>
          <w:szCs w:val="22"/>
        </w:rPr>
        <w:t>HA</w:t>
      </w:r>
      <w:r w:rsidRPr="00A95772">
        <w:rPr>
          <w:i/>
          <w:iCs/>
          <w:sz w:val="22"/>
          <w:szCs w:val="22"/>
        </w:rPr>
        <w:t xml:space="preserve"> Research Presentation Award- $</w:t>
      </w:r>
      <w:r w:rsidR="00102293">
        <w:rPr>
          <w:i/>
          <w:iCs/>
          <w:sz w:val="22"/>
          <w:szCs w:val="22"/>
        </w:rPr>
        <w:t>100</w:t>
      </w:r>
      <w:r w:rsidRPr="00A95772">
        <w:rPr>
          <w:i/>
          <w:iCs/>
          <w:sz w:val="22"/>
          <w:szCs w:val="22"/>
        </w:rPr>
        <w:t xml:space="preserve">0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</w:t>
      </w:r>
      <w:r w:rsidR="00AC0B9D">
        <w:rPr>
          <w:i/>
          <w:iCs/>
          <w:sz w:val="22"/>
          <w:szCs w:val="22"/>
        </w:rPr>
        <w:t>3</w:t>
      </w:r>
    </w:p>
    <w:p w14:paraId="2B39DA1C" w14:textId="21414A7C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5711E9D" w14:textId="7097DB53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CDE Research Presentation Award- $9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3FB060F3" w14:textId="06BAFE77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lastRenderedPageBreak/>
        <w:t xml:space="preserve">UW-Madison </w:t>
      </w:r>
      <w:proofErr w:type="spellStart"/>
      <w:r w:rsidRPr="00A95772">
        <w:rPr>
          <w:i/>
          <w:iCs/>
          <w:sz w:val="22"/>
          <w:szCs w:val="22"/>
        </w:rPr>
        <w:t>Traisman</w:t>
      </w:r>
      <w:proofErr w:type="spellEnd"/>
      <w:r w:rsidRPr="00A95772">
        <w:rPr>
          <w:i/>
          <w:iCs/>
          <w:sz w:val="22"/>
          <w:szCs w:val="22"/>
        </w:rPr>
        <w:t xml:space="preserve"> Agribusiness Graduate Fellowship- $7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6C84240A" w14:textId="69BC8216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of Health Economic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 D</w:t>
      </w:r>
      <w:r w:rsidR="007E598F" w:rsidRPr="00A95772">
        <w:rPr>
          <w:i/>
          <w:iCs/>
          <w:sz w:val="22"/>
          <w:szCs w:val="22"/>
        </w:rPr>
        <w:t xml:space="preserve">iversity, </w:t>
      </w:r>
      <w:r w:rsidRPr="00A95772">
        <w:rPr>
          <w:i/>
          <w:iCs/>
          <w:sz w:val="22"/>
          <w:szCs w:val="22"/>
        </w:rPr>
        <w:t>E</w:t>
      </w:r>
      <w:r w:rsidR="007E598F" w:rsidRPr="00A95772">
        <w:rPr>
          <w:i/>
          <w:iCs/>
          <w:sz w:val="22"/>
          <w:szCs w:val="22"/>
        </w:rPr>
        <w:t xml:space="preserve">quality, </w:t>
      </w:r>
      <w:r w:rsidRPr="00A95772">
        <w:rPr>
          <w:i/>
          <w:iCs/>
          <w:sz w:val="22"/>
          <w:szCs w:val="22"/>
        </w:rPr>
        <w:t>I</w:t>
      </w:r>
      <w:r w:rsidR="007E598F" w:rsidRPr="00A95772">
        <w:rPr>
          <w:i/>
          <w:iCs/>
          <w:sz w:val="22"/>
          <w:szCs w:val="22"/>
        </w:rPr>
        <w:t>nclusion</w:t>
      </w:r>
      <w:r w:rsidRPr="00A95772">
        <w:rPr>
          <w:i/>
          <w:iCs/>
          <w:sz w:val="22"/>
          <w:szCs w:val="22"/>
        </w:rPr>
        <w:t xml:space="preserve"> Scholarship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246784B4" w14:textId="78BE2DC0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</w:t>
      </w:r>
    </w:p>
    <w:p w14:paraId="067AB820" w14:textId="02640784" w:rsidR="007F3E5F" w:rsidRDefault="007F3E5F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National Institutes of Aging (NIA) Grant (P30AG017266) and Grant (R00 AG056599)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0-</w:t>
      </w:r>
    </w:p>
    <w:p w14:paraId="325AA49D" w14:textId="7772B445" w:rsidR="00AD54B3" w:rsidRPr="00A95772" w:rsidRDefault="00AD54B3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</w:t>
      </w:r>
    </w:p>
    <w:p w14:paraId="5A69EFDA" w14:textId="7DB02503" w:rsidR="00AD54B3" w:rsidRDefault="00AD54B3" w:rsidP="005A635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Best Research Paper Scholarship- $3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8</w:t>
      </w:r>
    </w:p>
    <w:p w14:paraId="05541EF8" w14:textId="449302E6" w:rsidR="00AD54B3" w:rsidRPr="00A95772" w:rsidRDefault="00AE282A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Indian </w:t>
      </w:r>
      <w:r w:rsidR="00AD54B3" w:rsidRPr="00A95772">
        <w:rPr>
          <w:i/>
          <w:iCs/>
          <w:sz w:val="22"/>
          <w:szCs w:val="22"/>
        </w:rPr>
        <w:t xml:space="preserve">State Government Scholarship for Masters- $100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5A6351">
        <w:rPr>
          <w:i/>
          <w:iCs/>
          <w:sz w:val="22"/>
          <w:szCs w:val="22"/>
        </w:rPr>
        <w:tab/>
      </w:r>
      <w:r w:rsidR="00AD54B3" w:rsidRPr="00A95772">
        <w:rPr>
          <w:i/>
          <w:iCs/>
          <w:sz w:val="22"/>
          <w:szCs w:val="22"/>
        </w:rPr>
        <w:t>2016-18</w:t>
      </w:r>
    </w:p>
    <w:p w14:paraId="4077A221" w14:textId="41A277EA" w:rsidR="00E02A8F" w:rsidRPr="00A95772" w:rsidRDefault="00E02A8F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</w:t>
      </w:r>
      <w:r w:rsidR="007A219E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COLA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A95772" w14:paraId="520A0B49" w14:textId="77777777" w:rsidTr="000A1315">
        <w:trPr>
          <w:trHeight w:val="238"/>
        </w:trPr>
        <w:tc>
          <w:tcPr>
            <w:tcW w:w="9803" w:type="dxa"/>
          </w:tcPr>
          <w:p w14:paraId="1617B32D" w14:textId="2F5E83A7" w:rsidR="007A219E" w:rsidRPr="00A95772" w:rsidRDefault="007A219E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Summer Diversity Academy Fellow, American University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  <w:p w14:paraId="5416C360" w14:textId="2C1F91B6" w:rsidR="00E02A8F" w:rsidRPr="00A95772" w:rsidRDefault="0008771B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Junior Scholar (C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nter for </w:t>
            </w:r>
            <w:r w:rsidRPr="00A95772">
              <w:rPr>
                <w:i/>
                <w:iCs/>
                <w:sz w:val="22"/>
                <w:szCs w:val="22"/>
              </w:rPr>
              <w:t>F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inan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>ecurity</w:t>
            </w:r>
            <w:r w:rsidRPr="00A95772">
              <w:rPr>
                <w:i/>
                <w:iCs/>
                <w:sz w:val="22"/>
                <w:szCs w:val="22"/>
              </w:rPr>
              <w:t>, UW-Madison, with 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o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curity </w:t>
            </w:r>
            <w:r w:rsidRPr="00A95772">
              <w:rPr>
                <w:i/>
                <w:iCs/>
                <w:sz w:val="22"/>
                <w:szCs w:val="22"/>
              </w:rPr>
              <w:t>A</w:t>
            </w:r>
            <w:r w:rsidR="007A219E" w:rsidRPr="00A95772">
              <w:rPr>
                <w:i/>
                <w:iCs/>
                <w:sz w:val="22"/>
                <w:szCs w:val="22"/>
              </w:rPr>
              <w:t>dministration</w:t>
            </w:r>
            <w:r w:rsidRPr="00A95772">
              <w:rPr>
                <w:i/>
                <w:iCs/>
                <w:sz w:val="22"/>
                <w:szCs w:val="22"/>
              </w:rPr>
              <w:t>)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</w:tc>
        <w:tc>
          <w:tcPr>
            <w:tcW w:w="1143" w:type="dxa"/>
          </w:tcPr>
          <w:p w14:paraId="1FE52023" w14:textId="19683F81" w:rsidR="00E02A8F" w:rsidRPr="00A95772" w:rsidRDefault="0008771B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202</w:t>
            </w:r>
            <w:r w:rsidR="007A219E" w:rsidRPr="00A95772">
              <w:rPr>
                <w:i/>
                <w:iCs/>
                <w:sz w:val="22"/>
                <w:szCs w:val="22"/>
              </w:rPr>
              <w:t>3</w:t>
            </w:r>
          </w:p>
          <w:p w14:paraId="085222B4" w14:textId="4F59075D" w:rsidR="007A219E" w:rsidRPr="00A95772" w:rsidRDefault="007A219E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2022</w:t>
            </w:r>
          </w:p>
        </w:tc>
      </w:tr>
      <w:tr w:rsidR="000D4E80" w:rsidRPr="00A95772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A95772" w:rsidRDefault="000D4E80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Affiliated with interdisciplinary departments (</w:t>
            </w:r>
            <w:r w:rsidR="00547FB7" w:rsidRPr="00A95772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A95772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A95772">
              <w:rPr>
                <w:i/>
                <w:iCs/>
                <w:sz w:val="22"/>
                <w:szCs w:val="22"/>
              </w:rPr>
              <w:t>,</w:t>
            </w:r>
            <w:r w:rsidR="00CB5C24" w:rsidRPr="00A95772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A95772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A95772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A95772">
              <w:rPr>
                <w:i/>
                <w:iCs/>
                <w:sz w:val="22"/>
                <w:szCs w:val="22"/>
              </w:rPr>
              <w:t>P</w:t>
            </w:r>
            <w:r w:rsidR="005847AD" w:rsidRPr="00A95772">
              <w:rPr>
                <w:i/>
                <w:iCs/>
                <w:sz w:val="22"/>
                <w:szCs w:val="22"/>
              </w:rPr>
              <w:t>)</w:t>
            </w:r>
            <w:r w:rsidR="00547FB7" w:rsidRPr="00A95772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A95772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257C49E9" w:rsidR="000D4E80" w:rsidRPr="00A95772" w:rsidRDefault="0060618C" w:rsidP="00DD3D73">
            <w:pPr>
              <w:autoSpaceDE w:val="0"/>
              <w:autoSpaceDN w:val="0"/>
              <w:adjustRightInd w:val="0"/>
              <w:jc w:val="both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Various</w:t>
            </w:r>
            <w:r w:rsidR="00806AC3" w:rsidRPr="00A95772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A95772" w:rsidRDefault="00E02A8F" w:rsidP="00DD3D73">
      <w:pPr>
        <w:pStyle w:val="Body"/>
        <w:spacing w:line="228" w:lineRule="auto"/>
        <w:jc w:val="both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A95772" w:rsidRDefault="00E4774C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 xml:space="preserve">            </w:t>
      </w:r>
      <w:r w:rsidR="00F32488" w:rsidRPr="00A95772">
        <w:rPr>
          <w:i/>
          <w:iCs/>
          <w:sz w:val="22"/>
          <w:szCs w:val="22"/>
        </w:rPr>
        <w:t xml:space="preserve"> </w:t>
      </w:r>
      <w:r w:rsidRPr="00A95772">
        <w:rPr>
          <w:i/>
          <w:iCs/>
          <w:sz w:val="22"/>
          <w:szCs w:val="22"/>
        </w:rPr>
        <w:t>Spring 2022</w:t>
      </w:r>
    </w:p>
    <w:p w14:paraId="6B13CCC2" w14:textId="3BC7AF4A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1A31F8A" w14:textId="5D6D6DC8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19FDF516" w14:textId="3E3EB015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–</w:t>
      </w:r>
    </w:p>
    <w:p w14:paraId="3EAFFB86" w14:textId="4DDE9DF8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346A2D" w:rsidRPr="00A95772">
        <w:rPr>
          <w:i/>
          <w:iCs/>
          <w:sz w:val="22"/>
          <w:szCs w:val="22"/>
        </w:rPr>
        <w:t>H</w:t>
      </w:r>
      <w:r w:rsidRPr="00A95772">
        <w:rPr>
          <w:i/>
          <w:iCs/>
          <w:sz w:val="22"/>
          <w:szCs w:val="22"/>
        </w:rPr>
        <w:t xml:space="preserve">A NextGen Population, Mentor for 18 students on research developm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Summer 2022</w:t>
      </w:r>
    </w:p>
    <w:p w14:paraId="41BE364F" w14:textId="46106A5A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3BD80B2" w14:textId="15B83922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47FF2B71" w14:textId="59500ABF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Taylor-Hibbard Club, Athletic Chai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–2022</w:t>
      </w:r>
    </w:p>
    <w:p w14:paraId="233274C8" w14:textId="75C05A21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–</w:t>
      </w:r>
    </w:p>
    <w:p w14:paraId="4470087F" w14:textId="77777777" w:rsidR="00410AB5" w:rsidRDefault="00410AB5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</w:p>
    <w:p w14:paraId="61B6D141" w14:textId="688EAC2C" w:rsidR="00E4774C" w:rsidRPr="00A95772" w:rsidRDefault="00E4774C" w:rsidP="00DD3D73">
      <w:pPr>
        <w:pStyle w:val="Body"/>
        <w:pBdr>
          <w:bottom w:val="single" w:sz="4" w:space="0" w:color="000000"/>
        </w:pBdr>
        <w:spacing w:before="160" w:line="228" w:lineRule="auto"/>
        <w:jc w:val="both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2EC14A23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Journal- Economics of Education Review,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F8545ED" w14:textId="1ACCC461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for Health Economist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, Abstract Reviewer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C90F49">
        <w:rPr>
          <w:i/>
          <w:iCs/>
          <w:sz w:val="22"/>
          <w:szCs w:val="22"/>
        </w:rPr>
        <w:t>, 23</w:t>
      </w:r>
    </w:p>
    <w:p w14:paraId="66D88F4E" w14:textId="3290D967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, 23</w:t>
      </w:r>
    </w:p>
    <w:p w14:paraId="239C0705" w14:textId="0BFA508D" w:rsidR="00E4774C" w:rsidRPr="00A95772" w:rsidRDefault="00E4774C" w:rsidP="00DD3D7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jc w:val="both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A95772">
        <w:rPr>
          <w:i/>
          <w:iCs/>
          <w:sz w:val="22"/>
          <w:szCs w:val="22"/>
        </w:rPr>
        <w:t>co-</w:t>
      </w:r>
      <w:r w:rsidRPr="00A95772">
        <w:rPr>
          <w:i/>
          <w:iCs/>
          <w:sz w:val="22"/>
          <w:szCs w:val="22"/>
        </w:rPr>
        <w:t>Manager</w:t>
      </w:r>
      <w:proofErr w:type="gramEnd"/>
      <w:r w:rsidRPr="00A95772">
        <w:rPr>
          <w:i/>
          <w:iCs/>
          <w:sz w:val="22"/>
          <w:szCs w:val="22"/>
        </w:rPr>
        <w:t xml:space="preserve"> </w:t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8755F5">
        <w:rPr>
          <w:i/>
          <w:iCs/>
          <w:sz w:val="22"/>
          <w:szCs w:val="22"/>
        </w:rPr>
        <w:t>-23</w:t>
      </w:r>
    </w:p>
    <w:sectPr w:rsidR="00E4774C" w:rsidRPr="00A95772" w:rsidSect="00ED18EF">
      <w:headerReference w:type="default" r:id="rId11"/>
      <w:footerReference w:type="even" r:id="rId12"/>
      <w:footerReference w:type="default" r:id="rId13"/>
      <w:pgSz w:w="12240" w:h="15840"/>
      <w:pgMar w:top="0" w:right="450" w:bottom="0" w:left="63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BB37D" w14:textId="77777777" w:rsidR="00ED18EF" w:rsidRDefault="00ED18EF">
      <w:r>
        <w:separator/>
      </w:r>
    </w:p>
  </w:endnote>
  <w:endnote w:type="continuationSeparator" w:id="0">
    <w:p w14:paraId="1AC4D385" w14:textId="77777777" w:rsidR="00ED18EF" w:rsidRDefault="00ED18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06589620"/>
      <w:docPartObj>
        <w:docPartGallery w:val="Page Numbers (Bottom of Page)"/>
        <w:docPartUnique/>
      </w:docPartObj>
    </w:sdtPr>
    <w:sdtContent>
      <w:p w14:paraId="170D02F6" w14:textId="0AB1E176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023DE3" w14:textId="77777777" w:rsidR="00524A9A" w:rsidRDefault="00524A9A" w:rsidP="00524A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6763315"/>
      <w:docPartObj>
        <w:docPartGallery w:val="Page Numbers (Bottom of Page)"/>
        <w:docPartUnique/>
      </w:docPartObj>
    </w:sdtPr>
    <w:sdtContent>
      <w:p w14:paraId="3DC9D56A" w14:textId="6B82CCD3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DF1232" w14:textId="77777777" w:rsidR="00524A9A" w:rsidRDefault="00524A9A" w:rsidP="00524A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1374A" w14:textId="77777777" w:rsidR="00ED18EF" w:rsidRDefault="00ED18EF">
      <w:r>
        <w:separator/>
      </w:r>
    </w:p>
  </w:footnote>
  <w:footnote w:type="continuationSeparator" w:id="0">
    <w:p w14:paraId="14DB2F42" w14:textId="77777777" w:rsidR="00ED18EF" w:rsidRDefault="00ED18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9E853" w14:textId="0700AA79" w:rsidR="00E644F5" w:rsidRDefault="00E644F5">
    <w:pPr>
      <w:pStyle w:val="Header"/>
    </w:pPr>
  </w:p>
  <w:p w14:paraId="049632A6" w14:textId="77777777" w:rsidR="00E644F5" w:rsidRDefault="00E644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14D1B"/>
    <w:multiLevelType w:val="hybridMultilevel"/>
    <w:tmpl w:val="EC7A88D8"/>
    <w:lvl w:ilvl="0" w:tplc="56D0D3AC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3"/>
  </w:num>
  <w:num w:numId="2" w16cid:durableId="183324215">
    <w:abstractNumId w:val="16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5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2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4"/>
  </w:num>
  <w:num w:numId="17" w16cid:durableId="4591115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314BD"/>
    <w:rsid w:val="00046984"/>
    <w:rsid w:val="00053557"/>
    <w:rsid w:val="0005520E"/>
    <w:rsid w:val="00056D1A"/>
    <w:rsid w:val="00060726"/>
    <w:rsid w:val="000613E5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A4A1A"/>
    <w:rsid w:val="000B2C3B"/>
    <w:rsid w:val="000B2F33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50AB"/>
    <w:rsid w:val="000E70E1"/>
    <w:rsid w:val="000F3129"/>
    <w:rsid w:val="000F732F"/>
    <w:rsid w:val="00100583"/>
    <w:rsid w:val="00102293"/>
    <w:rsid w:val="00115FF8"/>
    <w:rsid w:val="0013106D"/>
    <w:rsid w:val="0013147E"/>
    <w:rsid w:val="00134560"/>
    <w:rsid w:val="0013685E"/>
    <w:rsid w:val="00136B5D"/>
    <w:rsid w:val="001375D2"/>
    <w:rsid w:val="00143FF9"/>
    <w:rsid w:val="001462F3"/>
    <w:rsid w:val="00150694"/>
    <w:rsid w:val="00152C96"/>
    <w:rsid w:val="001638BC"/>
    <w:rsid w:val="00166146"/>
    <w:rsid w:val="001674CD"/>
    <w:rsid w:val="0017341F"/>
    <w:rsid w:val="001756E5"/>
    <w:rsid w:val="0018334C"/>
    <w:rsid w:val="001855C0"/>
    <w:rsid w:val="001869E1"/>
    <w:rsid w:val="0018756B"/>
    <w:rsid w:val="00195B48"/>
    <w:rsid w:val="001A0ABD"/>
    <w:rsid w:val="001A5297"/>
    <w:rsid w:val="001A5FF3"/>
    <w:rsid w:val="001B2F06"/>
    <w:rsid w:val="001B342F"/>
    <w:rsid w:val="001B3B60"/>
    <w:rsid w:val="001C1B35"/>
    <w:rsid w:val="001C33FD"/>
    <w:rsid w:val="001C6C62"/>
    <w:rsid w:val="001D679D"/>
    <w:rsid w:val="001E158E"/>
    <w:rsid w:val="001E1A4B"/>
    <w:rsid w:val="001E37CB"/>
    <w:rsid w:val="001F1379"/>
    <w:rsid w:val="001F3C0C"/>
    <w:rsid w:val="00200CF9"/>
    <w:rsid w:val="00201B99"/>
    <w:rsid w:val="00201C17"/>
    <w:rsid w:val="002112E5"/>
    <w:rsid w:val="0021469C"/>
    <w:rsid w:val="00215AB3"/>
    <w:rsid w:val="00216D83"/>
    <w:rsid w:val="00224FB1"/>
    <w:rsid w:val="00225D1C"/>
    <w:rsid w:val="00234141"/>
    <w:rsid w:val="00241CF4"/>
    <w:rsid w:val="00242A7A"/>
    <w:rsid w:val="002430DC"/>
    <w:rsid w:val="00244745"/>
    <w:rsid w:val="00245646"/>
    <w:rsid w:val="0025040A"/>
    <w:rsid w:val="00250D75"/>
    <w:rsid w:val="00253807"/>
    <w:rsid w:val="00253F3E"/>
    <w:rsid w:val="00256218"/>
    <w:rsid w:val="00263196"/>
    <w:rsid w:val="00265AD3"/>
    <w:rsid w:val="00267D83"/>
    <w:rsid w:val="0027151D"/>
    <w:rsid w:val="00275F87"/>
    <w:rsid w:val="002760D3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1B62"/>
    <w:rsid w:val="002E5CFB"/>
    <w:rsid w:val="002F44E0"/>
    <w:rsid w:val="002F738D"/>
    <w:rsid w:val="00301862"/>
    <w:rsid w:val="00301FEE"/>
    <w:rsid w:val="00303E64"/>
    <w:rsid w:val="0030445F"/>
    <w:rsid w:val="003053DE"/>
    <w:rsid w:val="00306045"/>
    <w:rsid w:val="0030710B"/>
    <w:rsid w:val="0032063B"/>
    <w:rsid w:val="003214CD"/>
    <w:rsid w:val="0032150E"/>
    <w:rsid w:val="00321734"/>
    <w:rsid w:val="0032478A"/>
    <w:rsid w:val="003267F8"/>
    <w:rsid w:val="00330D60"/>
    <w:rsid w:val="003316E7"/>
    <w:rsid w:val="00331A21"/>
    <w:rsid w:val="00346A2D"/>
    <w:rsid w:val="003509DD"/>
    <w:rsid w:val="00363DDF"/>
    <w:rsid w:val="00364CCA"/>
    <w:rsid w:val="00366757"/>
    <w:rsid w:val="00372168"/>
    <w:rsid w:val="00373175"/>
    <w:rsid w:val="0037420C"/>
    <w:rsid w:val="00386EF5"/>
    <w:rsid w:val="003A369C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3261"/>
    <w:rsid w:val="003F45B6"/>
    <w:rsid w:val="003F577A"/>
    <w:rsid w:val="00400AC4"/>
    <w:rsid w:val="0040120D"/>
    <w:rsid w:val="0040160B"/>
    <w:rsid w:val="0040767D"/>
    <w:rsid w:val="00407D9F"/>
    <w:rsid w:val="00410AB5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CD2"/>
    <w:rsid w:val="00431E27"/>
    <w:rsid w:val="00434CEB"/>
    <w:rsid w:val="00442137"/>
    <w:rsid w:val="00442210"/>
    <w:rsid w:val="00447890"/>
    <w:rsid w:val="004521D8"/>
    <w:rsid w:val="004547CC"/>
    <w:rsid w:val="00460EA1"/>
    <w:rsid w:val="00462F88"/>
    <w:rsid w:val="004632A3"/>
    <w:rsid w:val="00467484"/>
    <w:rsid w:val="00470995"/>
    <w:rsid w:val="00471469"/>
    <w:rsid w:val="004717EB"/>
    <w:rsid w:val="00472754"/>
    <w:rsid w:val="00475008"/>
    <w:rsid w:val="0047556E"/>
    <w:rsid w:val="00493B07"/>
    <w:rsid w:val="00494CC3"/>
    <w:rsid w:val="004A2136"/>
    <w:rsid w:val="004A31B0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D07B5"/>
    <w:rsid w:val="004D64F9"/>
    <w:rsid w:val="004E50DB"/>
    <w:rsid w:val="004F132B"/>
    <w:rsid w:val="004F1B26"/>
    <w:rsid w:val="004F70A8"/>
    <w:rsid w:val="005004DE"/>
    <w:rsid w:val="005013AF"/>
    <w:rsid w:val="00505727"/>
    <w:rsid w:val="00512131"/>
    <w:rsid w:val="00513CDE"/>
    <w:rsid w:val="00520565"/>
    <w:rsid w:val="00524A9A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74335"/>
    <w:rsid w:val="00582FE6"/>
    <w:rsid w:val="005845D5"/>
    <w:rsid w:val="005847AD"/>
    <w:rsid w:val="00586B1B"/>
    <w:rsid w:val="005920DA"/>
    <w:rsid w:val="00595B95"/>
    <w:rsid w:val="005A17CC"/>
    <w:rsid w:val="005A1D36"/>
    <w:rsid w:val="005A405C"/>
    <w:rsid w:val="005A5185"/>
    <w:rsid w:val="005A6351"/>
    <w:rsid w:val="005B098F"/>
    <w:rsid w:val="005B181A"/>
    <w:rsid w:val="005B3193"/>
    <w:rsid w:val="005B37D3"/>
    <w:rsid w:val="005B65B4"/>
    <w:rsid w:val="005C16CA"/>
    <w:rsid w:val="005C2EBF"/>
    <w:rsid w:val="005C4842"/>
    <w:rsid w:val="005C7805"/>
    <w:rsid w:val="005D218C"/>
    <w:rsid w:val="005D3427"/>
    <w:rsid w:val="005D3F6A"/>
    <w:rsid w:val="005D51C8"/>
    <w:rsid w:val="005D540C"/>
    <w:rsid w:val="005D6320"/>
    <w:rsid w:val="005E7521"/>
    <w:rsid w:val="005F0DEC"/>
    <w:rsid w:val="005F3C81"/>
    <w:rsid w:val="005F54ED"/>
    <w:rsid w:val="006000D2"/>
    <w:rsid w:val="00600BCC"/>
    <w:rsid w:val="0060618C"/>
    <w:rsid w:val="00607090"/>
    <w:rsid w:val="00610AD8"/>
    <w:rsid w:val="0061178A"/>
    <w:rsid w:val="00616A5D"/>
    <w:rsid w:val="00622EFB"/>
    <w:rsid w:val="00630FFF"/>
    <w:rsid w:val="0063131A"/>
    <w:rsid w:val="0063278D"/>
    <w:rsid w:val="00632CC8"/>
    <w:rsid w:val="00636D3C"/>
    <w:rsid w:val="00654BB8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968B4"/>
    <w:rsid w:val="00697B91"/>
    <w:rsid w:val="006A5695"/>
    <w:rsid w:val="006B0DE9"/>
    <w:rsid w:val="006B47FA"/>
    <w:rsid w:val="006C0758"/>
    <w:rsid w:val="006C2C22"/>
    <w:rsid w:val="006C55FE"/>
    <w:rsid w:val="006D20B4"/>
    <w:rsid w:val="006D5884"/>
    <w:rsid w:val="006E1280"/>
    <w:rsid w:val="006E563D"/>
    <w:rsid w:val="006E7821"/>
    <w:rsid w:val="006F40DE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0568"/>
    <w:rsid w:val="00734455"/>
    <w:rsid w:val="00737F3B"/>
    <w:rsid w:val="00740ED1"/>
    <w:rsid w:val="007415E1"/>
    <w:rsid w:val="00742916"/>
    <w:rsid w:val="00744A53"/>
    <w:rsid w:val="00744B61"/>
    <w:rsid w:val="007462F6"/>
    <w:rsid w:val="00752914"/>
    <w:rsid w:val="00755EFD"/>
    <w:rsid w:val="007578BF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84CF0"/>
    <w:rsid w:val="00791B52"/>
    <w:rsid w:val="0079340F"/>
    <w:rsid w:val="007A1ED8"/>
    <w:rsid w:val="007A219E"/>
    <w:rsid w:val="007A2EF9"/>
    <w:rsid w:val="007A6FE7"/>
    <w:rsid w:val="007A7398"/>
    <w:rsid w:val="007B0B03"/>
    <w:rsid w:val="007B3E3B"/>
    <w:rsid w:val="007B6D46"/>
    <w:rsid w:val="007C00AE"/>
    <w:rsid w:val="007C0772"/>
    <w:rsid w:val="007C2850"/>
    <w:rsid w:val="007C2BE5"/>
    <w:rsid w:val="007C753C"/>
    <w:rsid w:val="007D119D"/>
    <w:rsid w:val="007D5B86"/>
    <w:rsid w:val="007D62E0"/>
    <w:rsid w:val="007D7130"/>
    <w:rsid w:val="007E24D2"/>
    <w:rsid w:val="007E28A6"/>
    <w:rsid w:val="007E32F1"/>
    <w:rsid w:val="007E598F"/>
    <w:rsid w:val="007E7344"/>
    <w:rsid w:val="007F09E4"/>
    <w:rsid w:val="007F3E5F"/>
    <w:rsid w:val="007F4E51"/>
    <w:rsid w:val="00806AC3"/>
    <w:rsid w:val="008104DC"/>
    <w:rsid w:val="00817C61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1D00"/>
    <w:rsid w:val="00854156"/>
    <w:rsid w:val="008558D4"/>
    <w:rsid w:val="008635DB"/>
    <w:rsid w:val="00865569"/>
    <w:rsid w:val="00866D7A"/>
    <w:rsid w:val="0086771E"/>
    <w:rsid w:val="00874E03"/>
    <w:rsid w:val="008755F5"/>
    <w:rsid w:val="00877AE2"/>
    <w:rsid w:val="00891A4C"/>
    <w:rsid w:val="008925B5"/>
    <w:rsid w:val="00892FE8"/>
    <w:rsid w:val="0089439B"/>
    <w:rsid w:val="00894D61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35D8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95D"/>
    <w:rsid w:val="00907DED"/>
    <w:rsid w:val="00912DB6"/>
    <w:rsid w:val="00915A0F"/>
    <w:rsid w:val="009163A7"/>
    <w:rsid w:val="009167B1"/>
    <w:rsid w:val="009167B5"/>
    <w:rsid w:val="00921790"/>
    <w:rsid w:val="00923EBB"/>
    <w:rsid w:val="0092792F"/>
    <w:rsid w:val="0093296B"/>
    <w:rsid w:val="0094268C"/>
    <w:rsid w:val="009426AA"/>
    <w:rsid w:val="0094561E"/>
    <w:rsid w:val="009462CF"/>
    <w:rsid w:val="00956E97"/>
    <w:rsid w:val="00957987"/>
    <w:rsid w:val="00960651"/>
    <w:rsid w:val="00962BAB"/>
    <w:rsid w:val="00962C51"/>
    <w:rsid w:val="00964EBD"/>
    <w:rsid w:val="009700A3"/>
    <w:rsid w:val="00973437"/>
    <w:rsid w:val="00973EDF"/>
    <w:rsid w:val="009749D6"/>
    <w:rsid w:val="00976768"/>
    <w:rsid w:val="00981243"/>
    <w:rsid w:val="009813EF"/>
    <w:rsid w:val="00981B17"/>
    <w:rsid w:val="00982E3E"/>
    <w:rsid w:val="00983CF3"/>
    <w:rsid w:val="0099341D"/>
    <w:rsid w:val="009958EA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200A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552"/>
    <w:rsid w:val="00A15AD9"/>
    <w:rsid w:val="00A25D78"/>
    <w:rsid w:val="00A266DF"/>
    <w:rsid w:val="00A26DDD"/>
    <w:rsid w:val="00A352C3"/>
    <w:rsid w:val="00A43BD5"/>
    <w:rsid w:val="00A54239"/>
    <w:rsid w:val="00A57047"/>
    <w:rsid w:val="00A6251D"/>
    <w:rsid w:val="00A66BBF"/>
    <w:rsid w:val="00A754ED"/>
    <w:rsid w:val="00A77E79"/>
    <w:rsid w:val="00A80B7C"/>
    <w:rsid w:val="00A85AFA"/>
    <w:rsid w:val="00A85C2A"/>
    <w:rsid w:val="00A85FF9"/>
    <w:rsid w:val="00A91FF1"/>
    <w:rsid w:val="00A92352"/>
    <w:rsid w:val="00A95062"/>
    <w:rsid w:val="00A95772"/>
    <w:rsid w:val="00A9632D"/>
    <w:rsid w:val="00A9769B"/>
    <w:rsid w:val="00AA0212"/>
    <w:rsid w:val="00AB14C9"/>
    <w:rsid w:val="00AB3C6F"/>
    <w:rsid w:val="00AB4512"/>
    <w:rsid w:val="00AC0370"/>
    <w:rsid w:val="00AC0B9D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282A"/>
    <w:rsid w:val="00AE64F2"/>
    <w:rsid w:val="00AF03EA"/>
    <w:rsid w:val="00AF2048"/>
    <w:rsid w:val="00AF5F85"/>
    <w:rsid w:val="00B01C9F"/>
    <w:rsid w:val="00B0675C"/>
    <w:rsid w:val="00B06F0B"/>
    <w:rsid w:val="00B07FF8"/>
    <w:rsid w:val="00B110D8"/>
    <w:rsid w:val="00B110F9"/>
    <w:rsid w:val="00B14433"/>
    <w:rsid w:val="00B168C4"/>
    <w:rsid w:val="00B17E28"/>
    <w:rsid w:val="00B23449"/>
    <w:rsid w:val="00B23E71"/>
    <w:rsid w:val="00B25B73"/>
    <w:rsid w:val="00B31BBA"/>
    <w:rsid w:val="00B36A9B"/>
    <w:rsid w:val="00B40E7F"/>
    <w:rsid w:val="00B443DD"/>
    <w:rsid w:val="00B4493A"/>
    <w:rsid w:val="00B46D47"/>
    <w:rsid w:val="00B500F9"/>
    <w:rsid w:val="00B551C9"/>
    <w:rsid w:val="00B559BF"/>
    <w:rsid w:val="00B62498"/>
    <w:rsid w:val="00B63EDC"/>
    <w:rsid w:val="00B73927"/>
    <w:rsid w:val="00B744C2"/>
    <w:rsid w:val="00B74F3E"/>
    <w:rsid w:val="00B80AE9"/>
    <w:rsid w:val="00B84738"/>
    <w:rsid w:val="00B84A2C"/>
    <w:rsid w:val="00B86804"/>
    <w:rsid w:val="00B87C1E"/>
    <w:rsid w:val="00B91528"/>
    <w:rsid w:val="00B91B39"/>
    <w:rsid w:val="00B91B7B"/>
    <w:rsid w:val="00B933A0"/>
    <w:rsid w:val="00B96114"/>
    <w:rsid w:val="00BA3464"/>
    <w:rsid w:val="00BA6DBD"/>
    <w:rsid w:val="00BA711C"/>
    <w:rsid w:val="00BB09EA"/>
    <w:rsid w:val="00BB3142"/>
    <w:rsid w:val="00BB41F6"/>
    <w:rsid w:val="00BB7754"/>
    <w:rsid w:val="00BC0A9A"/>
    <w:rsid w:val="00BC23A1"/>
    <w:rsid w:val="00BC52DD"/>
    <w:rsid w:val="00BC7A53"/>
    <w:rsid w:val="00BD102C"/>
    <w:rsid w:val="00BD199D"/>
    <w:rsid w:val="00BD2D7A"/>
    <w:rsid w:val="00BD492D"/>
    <w:rsid w:val="00BD507E"/>
    <w:rsid w:val="00BD5FB0"/>
    <w:rsid w:val="00BE303D"/>
    <w:rsid w:val="00BE6765"/>
    <w:rsid w:val="00BF2979"/>
    <w:rsid w:val="00BF2C81"/>
    <w:rsid w:val="00C01ACC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351AC"/>
    <w:rsid w:val="00C36E33"/>
    <w:rsid w:val="00C4197D"/>
    <w:rsid w:val="00C41DA2"/>
    <w:rsid w:val="00C42DD9"/>
    <w:rsid w:val="00C4551E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76CAE"/>
    <w:rsid w:val="00C80DC5"/>
    <w:rsid w:val="00C82DA8"/>
    <w:rsid w:val="00C8586B"/>
    <w:rsid w:val="00C90828"/>
    <w:rsid w:val="00C90F49"/>
    <w:rsid w:val="00C9465D"/>
    <w:rsid w:val="00C95616"/>
    <w:rsid w:val="00CA4356"/>
    <w:rsid w:val="00CB106D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55A3"/>
    <w:rsid w:val="00CD6EEF"/>
    <w:rsid w:val="00CE2622"/>
    <w:rsid w:val="00CE379E"/>
    <w:rsid w:val="00CE3866"/>
    <w:rsid w:val="00CE4A47"/>
    <w:rsid w:val="00CE518C"/>
    <w:rsid w:val="00CE7406"/>
    <w:rsid w:val="00CE7CF1"/>
    <w:rsid w:val="00D00A2F"/>
    <w:rsid w:val="00D0337E"/>
    <w:rsid w:val="00D06506"/>
    <w:rsid w:val="00D06F9B"/>
    <w:rsid w:val="00D135F1"/>
    <w:rsid w:val="00D14B0F"/>
    <w:rsid w:val="00D1754F"/>
    <w:rsid w:val="00D17E09"/>
    <w:rsid w:val="00D21BB5"/>
    <w:rsid w:val="00D232B4"/>
    <w:rsid w:val="00D2355A"/>
    <w:rsid w:val="00D24B89"/>
    <w:rsid w:val="00D2540D"/>
    <w:rsid w:val="00D26555"/>
    <w:rsid w:val="00D26CFD"/>
    <w:rsid w:val="00D30F5A"/>
    <w:rsid w:val="00D3209C"/>
    <w:rsid w:val="00D32136"/>
    <w:rsid w:val="00D339F6"/>
    <w:rsid w:val="00D349E5"/>
    <w:rsid w:val="00D40E86"/>
    <w:rsid w:val="00D42731"/>
    <w:rsid w:val="00D44787"/>
    <w:rsid w:val="00D44826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83FFC"/>
    <w:rsid w:val="00D90BA3"/>
    <w:rsid w:val="00D947D9"/>
    <w:rsid w:val="00DA005D"/>
    <w:rsid w:val="00DA18AD"/>
    <w:rsid w:val="00DA228B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6A1"/>
    <w:rsid w:val="00DD38F3"/>
    <w:rsid w:val="00DD3D73"/>
    <w:rsid w:val="00DF09F9"/>
    <w:rsid w:val="00DF2471"/>
    <w:rsid w:val="00DF504F"/>
    <w:rsid w:val="00E00123"/>
    <w:rsid w:val="00E017DB"/>
    <w:rsid w:val="00E02A8F"/>
    <w:rsid w:val="00E04936"/>
    <w:rsid w:val="00E100BB"/>
    <w:rsid w:val="00E10F26"/>
    <w:rsid w:val="00E1308D"/>
    <w:rsid w:val="00E2376B"/>
    <w:rsid w:val="00E23867"/>
    <w:rsid w:val="00E26150"/>
    <w:rsid w:val="00E33009"/>
    <w:rsid w:val="00E33D62"/>
    <w:rsid w:val="00E35F99"/>
    <w:rsid w:val="00E41BF8"/>
    <w:rsid w:val="00E43C51"/>
    <w:rsid w:val="00E442B4"/>
    <w:rsid w:val="00E45C00"/>
    <w:rsid w:val="00E4774C"/>
    <w:rsid w:val="00E52220"/>
    <w:rsid w:val="00E55BB7"/>
    <w:rsid w:val="00E6115D"/>
    <w:rsid w:val="00E644F5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6A13"/>
    <w:rsid w:val="00E97739"/>
    <w:rsid w:val="00EA2C21"/>
    <w:rsid w:val="00EA3086"/>
    <w:rsid w:val="00EA3D52"/>
    <w:rsid w:val="00EA491E"/>
    <w:rsid w:val="00EA5A0B"/>
    <w:rsid w:val="00EB3512"/>
    <w:rsid w:val="00EB5CA1"/>
    <w:rsid w:val="00EB6502"/>
    <w:rsid w:val="00ED18EF"/>
    <w:rsid w:val="00ED5B71"/>
    <w:rsid w:val="00ED7E47"/>
    <w:rsid w:val="00EE4E96"/>
    <w:rsid w:val="00EE5334"/>
    <w:rsid w:val="00EF5560"/>
    <w:rsid w:val="00F02DFD"/>
    <w:rsid w:val="00F10713"/>
    <w:rsid w:val="00F145AD"/>
    <w:rsid w:val="00F16834"/>
    <w:rsid w:val="00F16D77"/>
    <w:rsid w:val="00F16D7D"/>
    <w:rsid w:val="00F17FD2"/>
    <w:rsid w:val="00F245D9"/>
    <w:rsid w:val="00F2743F"/>
    <w:rsid w:val="00F32488"/>
    <w:rsid w:val="00F3507F"/>
    <w:rsid w:val="00F40DCF"/>
    <w:rsid w:val="00F41E21"/>
    <w:rsid w:val="00F516A4"/>
    <w:rsid w:val="00F52F58"/>
    <w:rsid w:val="00F53BBA"/>
    <w:rsid w:val="00F5548F"/>
    <w:rsid w:val="00F55D13"/>
    <w:rsid w:val="00F57810"/>
    <w:rsid w:val="00F60178"/>
    <w:rsid w:val="00F610C8"/>
    <w:rsid w:val="00F62291"/>
    <w:rsid w:val="00F627D1"/>
    <w:rsid w:val="00F63344"/>
    <w:rsid w:val="00F65513"/>
    <w:rsid w:val="00F65836"/>
    <w:rsid w:val="00F66F3D"/>
    <w:rsid w:val="00F73F7B"/>
    <w:rsid w:val="00F77D0E"/>
    <w:rsid w:val="00F80658"/>
    <w:rsid w:val="00F83577"/>
    <w:rsid w:val="00F83A06"/>
    <w:rsid w:val="00F84C9D"/>
    <w:rsid w:val="00F85FD9"/>
    <w:rsid w:val="00F876E7"/>
    <w:rsid w:val="00F918CE"/>
    <w:rsid w:val="00F94128"/>
    <w:rsid w:val="00F94536"/>
    <w:rsid w:val="00F97D2E"/>
    <w:rsid w:val="00FA3F94"/>
    <w:rsid w:val="00FA66E4"/>
    <w:rsid w:val="00FA7890"/>
    <w:rsid w:val="00FB12D0"/>
    <w:rsid w:val="00FB6147"/>
    <w:rsid w:val="00FC0658"/>
    <w:rsid w:val="00FC17CF"/>
    <w:rsid w:val="00FC1F4A"/>
    <w:rsid w:val="00FC53F8"/>
    <w:rsid w:val="00FE0BA8"/>
    <w:rsid w:val="00FE32CE"/>
    <w:rsid w:val="00FF0A4B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D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D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524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row.cals.wisc.edu/departments/features/the-road-to-rural-broadban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kasgawai.github.io/hom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630</Words>
  <Characters>929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73</cp:revision>
  <cp:lastPrinted>2022-10-28T03:35:00Z</cp:lastPrinted>
  <dcterms:created xsi:type="dcterms:W3CDTF">2023-11-23T15:48:00Z</dcterms:created>
  <dcterms:modified xsi:type="dcterms:W3CDTF">2023-12-19T22:15:00Z</dcterms:modified>
</cp:coreProperties>
</file>